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340FEAFB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61B67DF7" w14:textId="1F38AA05" w:rsidR="004D41DD" w:rsidRPr="007A1BB7" w:rsidRDefault="004D41D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Pr="004D41DD">
        <w:rPr>
          <w:b w:val="0"/>
          <w:bCs w:val="0"/>
          <w:color w:val="444444"/>
          <w:spacing w:val="3"/>
        </w:rPr>
        <w:t>SELECT name, salary FROM #Employee e1 WHERE 5-1 = (SELECT COUNT(DISTINCT salary) FROM #Employee e2 WHERE e2.salary &gt; e1.salary)</w:t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388C4F2B" w14:textId="77777777" w:rsidR="004D41DD" w:rsidRDefault="004D41DD" w:rsidP="004D41DD">
      <w:r>
        <w:t>SELECT Name</w:t>
      </w:r>
    </w:p>
    <w:p w14:paraId="79C5E4D5" w14:textId="77777777" w:rsidR="004D41DD" w:rsidRDefault="004D41DD" w:rsidP="004D41DD">
      <w:r>
        <w:t xml:space="preserve">FROM table1 </w:t>
      </w:r>
    </w:p>
    <w:p w14:paraId="37E8B2C5" w14:textId="77777777" w:rsidR="004D41DD" w:rsidRDefault="004D41DD" w:rsidP="004D41DD">
      <w:r>
        <w:t>WHERE Salary IN (</w:t>
      </w:r>
    </w:p>
    <w:p w14:paraId="751EFEEA" w14:textId="77777777" w:rsidR="004D41DD" w:rsidRDefault="004D41DD" w:rsidP="004D41DD">
      <w:r>
        <w:t xml:space="preserve">    SELECT Salary</w:t>
      </w:r>
    </w:p>
    <w:p w14:paraId="41263E8F" w14:textId="77777777" w:rsidR="004D41DD" w:rsidRDefault="004D41DD" w:rsidP="004D41DD">
      <w:r>
        <w:t xml:space="preserve">    FROM table1</w:t>
      </w:r>
    </w:p>
    <w:p w14:paraId="733ACEFC" w14:textId="77777777" w:rsidR="004D41DD" w:rsidRDefault="004D41DD" w:rsidP="004D41DD">
      <w:r>
        <w:t xml:space="preserve">    GROUP BY Salary</w:t>
      </w:r>
    </w:p>
    <w:p w14:paraId="32238DFD" w14:textId="77777777" w:rsidR="004D41DD" w:rsidRDefault="004D41DD" w:rsidP="004D41DD">
      <w:r>
        <w:t xml:space="preserve">    HAVING COUNT(*) &gt; 1</w:t>
      </w:r>
    </w:p>
    <w:p w14:paraId="6589EAEE" w14:textId="190AE0E1" w:rsidR="000552F8" w:rsidRDefault="004D41DD" w:rsidP="004D41DD">
      <w:r>
        <w:t>)</w:t>
      </w:r>
    </w:p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4D41DD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8645F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3</cp:revision>
  <dcterms:created xsi:type="dcterms:W3CDTF">2021-03-26T13:48:00Z</dcterms:created>
  <dcterms:modified xsi:type="dcterms:W3CDTF">2022-02-18T20:08:00Z</dcterms:modified>
</cp:coreProperties>
</file>